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6E49B" w14:textId="5786CE4B" w:rsidR="00147F23" w:rsidRPr="00147F23" w:rsidRDefault="00147F23" w:rsidP="004A356D">
      <w:pPr>
        <w:pStyle w:val="Heading1"/>
      </w:pPr>
      <w:bookmarkStart w:id="0" w:name="_Toc520965197"/>
      <w:bookmarkStart w:id="1" w:name="_Toc32821704"/>
      <w:r w:rsidRPr="00801925">
        <w:t>Usage and Service Log</w:t>
      </w:r>
      <w:bookmarkEnd w:id="0"/>
      <w:bookmarkEnd w:id="1"/>
    </w:p>
    <w:tbl>
      <w:tblPr>
        <w:tblpPr w:leftFromText="181" w:rightFromText="181" w:vertAnchor="text" w:horzAnchor="margin" w:tblpY="1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8"/>
        <w:gridCol w:w="4369"/>
        <w:gridCol w:w="2759"/>
      </w:tblGrid>
      <w:tr w:rsidR="00147F23" w:rsidRPr="00801925" w14:paraId="283850FB" w14:textId="77777777" w:rsidTr="00944C15">
        <w:trPr>
          <w:trHeight w:val="397"/>
        </w:trPr>
        <w:tc>
          <w:tcPr>
            <w:tcW w:w="1047" w:type="pct"/>
            <w:vAlign w:val="bottom"/>
          </w:tcPr>
          <w:p w14:paraId="0DE62301" w14:textId="77777777" w:rsidR="00147F23" w:rsidRPr="00801925" w:rsidRDefault="00147F23" w:rsidP="00944C15">
            <w:pPr>
              <w:spacing w:before="120" w:after="0"/>
              <w:jc w:val="center"/>
              <w:rPr>
                <w:b/>
              </w:rPr>
            </w:pPr>
            <w:r w:rsidRPr="00801925">
              <w:rPr>
                <w:b/>
              </w:rPr>
              <w:t>Date</w:t>
            </w:r>
          </w:p>
        </w:tc>
        <w:tc>
          <w:tcPr>
            <w:tcW w:w="2423" w:type="pct"/>
            <w:vAlign w:val="bottom"/>
          </w:tcPr>
          <w:p w14:paraId="50D98F44" w14:textId="77777777" w:rsidR="00147F23" w:rsidRPr="00801925" w:rsidRDefault="00147F23" w:rsidP="00944C15">
            <w:pPr>
              <w:spacing w:before="120" w:after="0"/>
              <w:jc w:val="center"/>
              <w:rPr>
                <w:b/>
              </w:rPr>
            </w:pPr>
            <w:r w:rsidRPr="00801925">
              <w:rPr>
                <w:b/>
              </w:rPr>
              <w:t>Use / Service</w:t>
            </w:r>
          </w:p>
        </w:tc>
        <w:tc>
          <w:tcPr>
            <w:tcW w:w="1530" w:type="pct"/>
            <w:vAlign w:val="bottom"/>
          </w:tcPr>
          <w:p w14:paraId="4559FC7E" w14:textId="77777777" w:rsidR="00147F23" w:rsidRPr="00801925" w:rsidRDefault="00147F23" w:rsidP="00944C15">
            <w:pPr>
              <w:spacing w:before="120" w:after="0"/>
              <w:jc w:val="center"/>
              <w:rPr>
                <w:b/>
              </w:rPr>
            </w:pPr>
            <w:r w:rsidRPr="00801925">
              <w:rPr>
                <w:b/>
              </w:rPr>
              <w:t>Hour / Ha</w:t>
            </w:r>
          </w:p>
        </w:tc>
      </w:tr>
      <w:tr w:rsidR="00147F23" w:rsidRPr="00801925" w14:paraId="51C019FF" w14:textId="77777777" w:rsidTr="00944C15">
        <w:trPr>
          <w:trHeight w:val="397"/>
        </w:trPr>
        <w:tc>
          <w:tcPr>
            <w:tcW w:w="1047" w:type="pct"/>
          </w:tcPr>
          <w:p w14:paraId="1387738B" w14:textId="77777777" w:rsidR="00147F23" w:rsidRPr="00801925" w:rsidRDefault="00147F23" w:rsidP="00944C15"/>
        </w:tc>
        <w:tc>
          <w:tcPr>
            <w:tcW w:w="2423" w:type="pct"/>
          </w:tcPr>
          <w:p w14:paraId="4E68647A" w14:textId="45A5553C" w:rsidR="00147F23" w:rsidRPr="00801925" w:rsidRDefault="00147F23" w:rsidP="00944C15"/>
        </w:tc>
        <w:tc>
          <w:tcPr>
            <w:tcW w:w="1530" w:type="pct"/>
          </w:tcPr>
          <w:p w14:paraId="15E37304" w14:textId="77777777" w:rsidR="00147F23" w:rsidRPr="00801925" w:rsidRDefault="00147F23" w:rsidP="00944C15"/>
        </w:tc>
      </w:tr>
      <w:tr w:rsidR="00147F23" w:rsidRPr="00801925" w14:paraId="03CD7AE5" w14:textId="77777777" w:rsidTr="00944C15">
        <w:trPr>
          <w:trHeight w:val="397"/>
        </w:trPr>
        <w:tc>
          <w:tcPr>
            <w:tcW w:w="1047" w:type="pct"/>
          </w:tcPr>
          <w:p w14:paraId="51B238A8" w14:textId="77777777" w:rsidR="00147F23" w:rsidRPr="00801925" w:rsidRDefault="00147F23" w:rsidP="00944C15"/>
        </w:tc>
        <w:tc>
          <w:tcPr>
            <w:tcW w:w="2423" w:type="pct"/>
          </w:tcPr>
          <w:p w14:paraId="3D3469E3" w14:textId="77777777" w:rsidR="00147F23" w:rsidRPr="00801925" w:rsidRDefault="00147F23" w:rsidP="00944C15"/>
        </w:tc>
        <w:tc>
          <w:tcPr>
            <w:tcW w:w="1530" w:type="pct"/>
          </w:tcPr>
          <w:p w14:paraId="1ECEEFAD" w14:textId="77777777" w:rsidR="00147F23" w:rsidRPr="00801925" w:rsidRDefault="00147F23" w:rsidP="00944C15"/>
        </w:tc>
      </w:tr>
      <w:tr w:rsidR="00147F23" w:rsidRPr="00801925" w14:paraId="5DD09278" w14:textId="77777777" w:rsidTr="00944C15">
        <w:trPr>
          <w:trHeight w:val="397"/>
        </w:trPr>
        <w:tc>
          <w:tcPr>
            <w:tcW w:w="1047" w:type="pct"/>
          </w:tcPr>
          <w:p w14:paraId="7CF05BC2" w14:textId="77777777" w:rsidR="00147F23" w:rsidRPr="00801925" w:rsidRDefault="00147F23" w:rsidP="00944C15"/>
        </w:tc>
        <w:tc>
          <w:tcPr>
            <w:tcW w:w="2423" w:type="pct"/>
          </w:tcPr>
          <w:p w14:paraId="2BFD2700" w14:textId="77777777" w:rsidR="00147F23" w:rsidRPr="00801925" w:rsidRDefault="00147F23" w:rsidP="00944C15"/>
        </w:tc>
        <w:tc>
          <w:tcPr>
            <w:tcW w:w="1530" w:type="pct"/>
          </w:tcPr>
          <w:p w14:paraId="29CDF8DA" w14:textId="77777777" w:rsidR="00147F23" w:rsidRPr="00801925" w:rsidRDefault="00147F23" w:rsidP="00944C15"/>
        </w:tc>
      </w:tr>
      <w:tr w:rsidR="00147F23" w:rsidRPr="00801925" w14:paraId="7DDC8303" w14:textId="77777777" w:rsidTr="00944C15">
        <w:trPr>
          <w:trHeight w:val="397"/>
        </w:trPr>
        <w:tc>
          <w:tcPr>
            <w:tcW w:w="1047" w:type="pct"/>
          </w:tcPr>
          <w:p w14:paraId="258FE62E" w14:textId="77777777" w:rsidR="00147F23" w:rsidRPr="00801925" w:rsidRDefault="00147F23" w:rsidP="00944C15"/>
        </w:tc>
        <w:tc>
          <w:tcPr>
            <w:tcW w:w="2423" w:type="pct"/>
          </w:tcPr>
          <w:p w14:paraId="1C7E2B5C" w14:textId="77777777" w:rsidR="00147F23" w:rsidRPr="00801925" w:rsidRDefault="00147F23" w:rsidP="00944C15"/>
        </w:tc>
        <w:tc>
          <w:tcPr>
            <w:tcW w:w="1530" w:type="pct"/>
          </w:tcPr>
          <w:p w14:paraId="2F522830" w14:textId="77777777" w:rsidR="00147F23" w:rsidRPr="00801925" w:rsidRDefault="00147F23" w:rsidP="00944C15"/>
        </w:tc>
      </w:tr>
      <w:tr w:rsidR="00147F23" w:rsidRPr="00801925" w14:paraId="24F9F77C" w14:textId="77777777" w:rsidTr="00944C15">
        <w:trPr>
          <w:trHeight w:val="397"/>
        </w:trPr>
        <w:tc>
          <w:tcPr>
            <w:tcW w:w="1047" w:type="pct"/>
          </w:tcPr>
          <w:p w14:paraId="0F9B1888" w14:textId="77777777" w:rsidR="00147F23" w:rsidRPr="00801925" w:rsidRDefault="00147F23" w:rsidP="00944C15"/>
        </w:tc>
        <w:tc>
          <w:tcPr>
            <w:tcW w:w="2423" w:type="pct"/>
          </w:tcPr>
          <w:p w14:paraId="4C08D86C" w14:textId="77777777" w:rsidR="00147F23" w:rsidRPr="00801925" w:rsidRDefault="00147F23" w:rsidP="00944C15"/>
        </w:tc>
        <w:tc>
          <w:tcPr>
            <w:tcW w:w="1530" w:type="pct"/>
          </w:tcPr>
          <w:p w14:paraId="0A6377DC" w14:textId="77777777" w:rsidR="00147F23" w:rsidRPr="00801925" w:rsidRDefault="00147F23" w:rsidP="00944C15"/>
        </w:tc>
      </w:tr>
      <w:tr w:rsidR="00147F23" w:rsidRPr="00801925" w14:paraId="530C421A" w14:textId="77777777" w:rsidTr="00944C15">
        <w:trPr>
          <w:trHeight w:val="397"/>
        </w:trPr>
        <w:tc>
          <w:tcPr>
            <w:tcW w:w="1047" w:type="pct"/>
          </w:tcPr>
          <w:p w14:paraId="24980B3E" w14:textId="77777777" w:rsidR="00147F23" w:rsidRPr="00801925" w:rsidRDefault="00147F23" w:rsidP="00944C15"/>
        </w:tc>
        <w:tc>
          <w:tcPr>
            <w:tcW w:w="2423" w:type="pct"/>
          </w:tcPr>
          <w:p w14:paraId="77F41007" w14:textId="77777777" w:rsidR="00147F23" w:rsidRPr="00801925" w:rsidRDefault="00147F23" w:rsidP="00944C15"/>
        </w:tc>
        <w:tc>
          <w:tcPr>
            <w:tcW w:w="1530" w:type="pct"/>
          </w:tcPr>
          <w:p w14:paraId="6917D9D2" w14:textId="77777777" w:rsidR="00147F23" w:rsidRPr="00801925" w:rsidRDefault="00147F23" w:rsidP="00944C15"/>
        </w:tc>
      </w:tr>
      <w:tr w:rsidR="00147F23" w:rsidRPr="00801925" w14:paraId="2FCD647B" w14:textId="77777777" w:rsidTr="00944C15">
        <w:trPr>
          <w:trHeight w:val="397"/>
        </w:trPr>
        <w:tc>
          <w:tcPr>
            <w:tcW w:w="1047" w:type="pct"/>
          </w:tcPr>
          <w:p w14:paraId="1850C01B" w14:textId="77777777" w:rsidR="00147F23" w:rsidRPr="00801925" w:rsidRDefault="00147F23" w:rsidP="00944C15"/>
        </w:tc>
        <w:tc>
          <w:tcPr>
            <w:tcW w:w="2423" w:type="pct"/>
          </w:tcPr>
          <w:p w14:paraId="6CE68B6C" w14:textId="77777777" w:rsidR="00147F23" w:rsidRPr="00801925" w:rsidRDefault="00147F23" w:rsidP="00944C15"/>
        </w:tc>
        <w:tc>
          <w:tcPr>
            <w:tcW w:w="1530" w:type="pct"/>
          </w:tcPr>
          <w:p w14:paraId="637F903D" w14:textId="77777777" w:rsidR="00147F23" w:rsidRPr="00801925" w:rsidRDefault="00147F23" w:rsidP="00944C15"/>
        </w:tc>
      </w:tr>
      <w:tr w:rsidR="00147F23" w:rsidRPr="00801925" w14:paraId="45D23F44" w14:textId="77777777" w:rsidTr="00944C15">
        <w:trPr>
          <w:trHeight w:val="397"/>
        </w:trPr>
        <w:tc>
          <w:tcPr>
            <w:tcW w:w="1047" w:type="pct"/>
          </w:tcPr>
          <w:p w14:paraId="759480DF" w14:textId="77777777" w:rsidR="00147F23" w:rsidRPr="00801925" w:rsidRDefault="00147F23" w:rsidP="00944C15"/>
        </w:tc>
        <w:tc>
          <w:tcPr>
            <w:tcW w:w="2423" w:type="pct"/>
          </w:tcPr>
          <w:p w14:paraId="5D20E212" w14:textId="77777777" w:rsidR="00147F23" w:rsidRPr="00801925" w:rsidRDefault="00147F23" w:rsidP="00944C15"/>
        </w:tc>
        <w:tc>
          <w:tcPr>
            <w:tcW w:w="1530" w:type="pct"/>
          </w:tcPr>
          <w:p w14:paraId="518DBE81" w14:textId="77777777" w:rsidR="00147F23" w:rsidRPr="00801925" w:rsidRDefault="00147F23" w:rsidP="00944C15"/>
        </w:tc>
      </w:tr>
      <w:tr w:rsidR="00147F23" w:rsidRPr="00801925" w14:paraId="2B3C60C1" w14:textId="77777777" w:rsidTr="00944C15">
        <w:trPr>
          <w:trHeight w:val="397"/>
        </w:trPr>
        <w:tc>
          <w:tcPr>
            <w:tcW w:w="1047" w:type="pct"/>
          </w:tcPr>
          <w:p w14:paraId="2DD1FCD4" w14:textId="77777777" w:rsidR="00147F23" w:rsidRPr="00801925" w:rsidRDefault="00147F23" w:rsidP="00944C15"/>
        </w:tc>
        <w:tc>
          <w:tcPr>
            <w:tcW w:w="2423" w:type="pct"/>
          </w:tcPr>
          <w:p w14:paraId="6BDD24C8" w14:textId="77777777" w:rsidR="00147F23" w:rsidRPr="00801925" w:rsidRDefault="00147F23" w:rsidP="00944C15"/>
        </w:tc>
        <w:tc>
          <w:tcPr>
            <w:tcW w:w="1530" w:type="pct"/>
          </w:tcPr>
          <w:p w14:paraId="1DD90FB5" w14:textId="77777777" w:rsidR="00147F23" w:rsidRPr="00801925" w:rsidRDefault="00147F23" w:rsidP="00944C15"/>
        </w:tc>
      </w:tr>
      <w:tr w:rsidR="00147F23" w:rsidRPr="00801925" w14:paraId="4415327E" w14:textId="77777777" w:rsidTr="00944C15">
        <w:trPr>
          <w:trHeight w:val="397"/>
        </w:trPr>
        <w:tc>
          <w:tcPr>
            <w:tcW w:w="1047" w:type="pct"/>
          </w:tcPr>
          <w:p w14:paraId="4658A953" w14:textId="77777777" w:rsidR="00147F23" w:rsidRPr="00801925" w:rsidRDefault="00147F23" w:rsidP="00944C15"/>
        </w:tc>
        <w:tc>
          <w:tcPr>
            <w:tcW w:w="2423" w:type="pct"/>
          </w:tcPr>
          <w:p w14:paraId="5264AD7E" w14:textId="77777777" w:rsidR="00147F23" w:rsidRPr="00801925" w:rsidRDefault="00147F23" w:rsidP="00944C15"/>
        </w:tc>
        <w:tc>
          <w:tcPr>
            <w:tcW w:w="1530" w:type="pct"/>
          </w:tcPr>
          <w:p w14:paraId="7B609A87" w14:textId="77777777" w:rsidR="00147F23" w:rsidRPr="00801925" w:rsidRDefault="00147F23" w:rsidP="00944C15"/>
        </w:tc>
      </w:tr>
      <w:tr w:rsidR="00147F23" w:rsidRPr="00801925" w14:paraId="3D79CC2A" w14:textId="77777777" w:rsidTr="00944C15">
        <w:trPr>
          <w:trHeight w:val="397"/>
        </w:trPr>
        <w:tc>
          <w:tcPr>
            <w:tcW w:w="1047" w:type="pct"/>
          </w:tcPr>
          <w:p w14:paraId="7C3ED294" w14:textId="77777777" w:rsidR="00147F23" w:rsidRPr="00801925" w:rsidRDefault="00147F23" w:rsidP="00944C15"/>
        </w:tc>
        <w:tc>
          <w:tcPr>
            <w:tcW w:w="2423" w:type="pct"/>
          </w:tcPr>
          <w:p w14:paraId="11216A8F" w14:textId="77777777" w:rsidR="00147F23" w:rsidRPr="00801925" w:rsidRDefault="00147F23" w:rsidP="00944C15"/>
        </w:tc>
        <w:tc>
          <w:tcPr>
            <w:tcW w:w="1530" w:type="pct"/>
          </w:tcPr>
          <w:p w14:paraId="4A01ADEA" w14:textId="77777777" w:rsidR="00147F23" w:rsidRPr="00801925" w:rsidRDefault="00147F23" w:rsidP="00944C15"/>
        </w:tc>
      </w:tr>
      <w:tr w:rsidR="00147F23" w:rsidRPr="00801925" w14:paraId="6DE6E3D0" w14:textId="77777777" w:rsidTr="00944C15">
        <w:trPr>
          <w:trHeight w:val="397"/>
        </w:trPr>
        <w:tc>
          <w:tcPr>
            <w:tcW w:w="1047" w:type="pct"/>
          </w:tcPr>
          <w:p w14:paraId="049A3F27" w14:textId="77777777" w:rsidR="00147F23" w:rsidRPr="00801925" w:rsidRDefault="00147F23" w:rsidP="00944C15"/>
        </w:tc>
        <w:tc>
          <w:tcPr>
            <w:tcW w:w="2423" w:type="pct"/>
          </w:tcPr>
          <w:p w14:paraId="2C75711E" w14:textId="77777777" w:rsidR="00147F23" w:rsidRPr="00801925" w:rsidRDefault="00147F23" w:rsidP="00944C15"/>
        </w:tc>
        <w:tc>
          <w:tcPr>
            <w:tcW w:w="1530" w:type="pct"/>
          </w:tcPr>
          <w:p w14:paraId="30815D59" w14:textId="77777777" w:rsidR="00147F23" w:rsidRPr="00801925" w:rsidRDefault="00147F23" w:rsidP="00944C15"/>
        </w:tc>
      </w:tr>
      <w:tr w:rsidR="00147F23" w:rsidRPr="00801925" w14:paraId="30DD1559" w14:textId="77777777" w:rsidTr="00944C15">
        <w:trPr>
          <w:trHeight w:val="397"/>
        </w:trPr>
        <w:tc>
          <w:tcPr>
            <w:tcW w:w="1047" w:type="pct"/>
          </w:tcPr>
          <w:p w14:paraId="4DBEA383" w14:textId="77777777" w:rsidR="00147F23" w:rsidRPr="00801925" w:rsidRDefault="00147F23" w:rsidP="00944C15"/>
        </w:tc>
        <w:tc>
          <w:tcPr>
            <w:tcW w:w="2423" w:type="pct"/>
          </w:tcPr>
          <w:p w14:paraId="2593C9A9" w14:textId="77777777" w:rsidR="00147F23" w:rsidRPr="00801925" w:rsidRDefault="00147F23" w:rsidP="00944C15"/>
        </w:tc>
        <w:tc>
          <w:tcPr>
            <w:tcW w:w="1530" w:type="pct"/>
          </w:tcPr>
          <w:p w14:paraId="31AC0F8B" w14:textId="77777777" w:rsidR="00147F23" w:rsidRPr="00801925" w:rsidRDefault="00147F23" w:rsidP="00944C15"/>
        </w:tc>
      </w:tr>
      <w:tr w:rsidR="00147F23" w:rsidRPr="00801925" w14:paraId="3E7F84DF" w14:textId="77777777" w:rsidTr="00944C15">
        <w:trPr>
          <w:trHeight w:val="397"/>
        </w:trPr>
        <w:tc>
          <w:tcPr>
            <w:tcW w:w="1047" w:type="pct"/>
          </w:tcPr>
          <w:p w14:paraId="2C88C69C" w14:textId="77777777" w:rsidR="00147F23" w:rsidRPr="00801925" w:rsidRDefault="00147F23" w:rsidP="00944C15"/>
        </w:tc>
        <w:tc>
          <w:tcPr>
            <w:tcW w:w="2423" w:type="pct"/>
          </w:tcPr>
          <w:p w14:paraId="163808E5" w14:textId="77777777" w:rsidR="00147F23" w:rsidRPr="00801925" w:rsidRDefault="00147F23" w:rsidP="00944C15"/>
        </w:tc>
        <w:tc>
          <w:tcPr>
            <w:tcW w:w="1530" w:type="pct"/>
          </w:tcPr>
          <w:p w14:paraId="7EB9F1D5" w14:textId="77777777" w:rsidR="00147F23" w:rsidRPr="00801925" w:rsidRDefault="00147F23" w:rsidP="00944C15"/>
        </w:tc>
      </w:tr>
      <w:tr w:rsidR="00147F23" w:rsidRPr="00801925" w14:paraId="075FFC10" w14:textId="77777777" w:rsidTr="00944C15">
        <w:trPr>
          <w:trHeight w:val="397"/>
        </w:trPr>
        <w:tc>
          <w:tcPr>
            <w:tcW w:w="1047" w:type="pct"/>
          </w:tcPr>
          <w:p w14:paraId="3D1928AB" w14:textId="77777777" w:rsidR="00147F23" w:rsidRPr="00801925" w:rsidRDefault="00147F23" w:rsidP="00944C15"/>
        </w:tc>
        <w:tc>
          <w:tcPr>
            <w:tcW w:w="2423" w:type="pct"/>
          </w:tcPr>
          <w:p w14:paraId="0939F0CE" w14:textId="77777777" w:rsidR="00147F23" w:rsidRPr="00801925" w:rsidRDefault="00147F23" w:rsidP="00944C15"/>
        </w:tc>
        <w:tc>
          <w:tcPr>
            <w:tcW w:w="1530" w:type="pct"/>
          </w:tcPr>
          <w:p w14:paraId="0ED7C9A8" w14:textId="77777777" w:rsidR="00147F23" w:rsidRPr="00801925" w:rsidRDefault="00147F23" w:rsidP="00944C15"/>
        </w:tc>
      </w:tr>
      <w:tr w:rsidR="00147F23" w:rsidRPr="00801925" w14:paraId="275335E6" w14:textId="77777777" w:rsidTr="00944C15">
        <w:trPr>
          <w:trHeight w:val="397"/>
        </w:trPr>
        <w:tc>
          <w:tcPr>
            <w:tcW w:w="1047" w:type="pct"/>
          </w:tcPr>
          <w:p w14:paraId="0855B6FA" w14:textId="77777777" w:rsidR="00147F23" w:rsidRPr="00801925" w:rsidRDefault="00147F23" w:rsidP="00944C15"/>
        </w:tc>
        <w:tc>
          <w:tcPr>
            <w:tcW w:w="2423" w:type="pct"/>
          </w:tcPr>
          <w:p w14:paraId="5B593B08" w14:textId="77777777" w:rsidR="00147F23" w:rsidRPr="00801925" w:rsidRDefault="00147F23" w:rsidP="00944C15"/>
        </w:tc>
        <w:tc>
          <w:tcPr>
            <w:tcW w:w="1530" w:type="pct"/>
          </w:tcPr>
          <w:p w14:paraId="093A942D" w14:textId="77777777" w:rsidR="00147F23" w:rsidRPr="00801925" w:rsidRDefault="00147F23" w:rsidP="00944C15"/>
        </w:tc>
      </w:tr>
      <w:tr w:rsidR="00147F23" w:rsidRPr="00801925" w14:paraId="286BFC55" w14:textId="77777777" w:rsidTr="00944C15">
        <w:trPr>
          <w:trHeight w:val="397"/>
        </w:trPr>
        <w:tc>
          <w:tcPr>
            <w:tcW w:w="1047" w:type="pct"/>
          </w:tcPr>
          <w:p w14:paraId="3E479132" w14:textId="77777777" w:rsidR="00147F23" w:rsidRPr="00801925" w:rsidRDefault="00147F23" w:rsidP="00944C15"/>
        </w:tc>
        <w:tc>
          <w:tcPr>
            <w:tcW w:w="2423" w:type="pct"/>
          </w:tcPr>
          <w:p w14:paraId="5A9A006E" w14:textId="77777777" w:rsidR="00147F23" w:rsidRPr="00801925" w:rsidRDefault="00147F23" w:rsidP="00944C15"/>
        </w:tc>
        <w:tc>
          <w:tcPr>
            <w:tcW w:w="1530" w:type="pct"/>
          </w:tcPr>
          <w:p w14:paraId="610F70EC" w14:textId="77777777" w:rsidR="00147F23" w:rsidRPr="00801925" w:rsidRDefault="00147F23" w:rsidP="00944C15"/>
        </w:tc>
      </w:tr>
      <w:tr w:rsidR="00147F23" w:rsidRPr="00801925" w14:paraId="3A818BEC" w14:textId="77777777" w:rsidTr="00944C15">
        <w:trPr>
          <w:trHeight w:val="397"/>
        </w:trPr>
        <w:tc>
          <w:tcPr>
            <w:tcW w:w="1047" w:type="pct"/>
          </w:tcPr>
          <w:p w14:paraId="51BC0040" w14:textId="77777777" w:rsidR="00147F23" w:rsidRPr="00801925" w:rsidRDefault="00147F23" w:rsidP="00944C15"/>
        </w:tc>
        <w:tc>
          <w:tcPr>
            <w:tcW w:w="2423" w:type="pct"/>
          </w:tcPr>
          <w:p w14:paraId="34627A02" w14:textId="77777777" w:rsidR="00147F23" w:rsidRPr="00801925" w:rsidRDefault="00147F23" w:rsidP="00944C15"/>
        </w:tc>
        <w:tc>
          <w:tcPr>
            <w:tcW w:w="1530" w:type="pct"/>
          </w:tcPr>
          <w:p w14:paraId="40EF61A3" w14:textId="77777777" w:rsidR="00147F23" w:rsidRPr="00801925" w:rsidRDefault="00147F23" w:rsidP="00944C15"/>
        </w:tc>
      </w:tr>
      <w:tr w:rsidR="00147F23" w:rsidRPr="00801925" w14:paraId="10EB15F3" w14:textId="77777777" w:rsidTr="00944C15">
        <w:trPr>
          <w:trHeight w:val="397"/>
        </w:trPr>
        <w:tc>
          <w:tcPr>
            <w:tcW w:w="1047" w:type="pct"/>
          </w:tcPr>
          <w:p w14:paraId="16E1B12E" w14:textId="77777777" w:rsidR="00147F23" w:rsidRPr="00801925" w:rsidRDefault="00147F23" w:rsidP="00944C15"/>
        </w:tc>
        <w:tc>
          <w:tcPr>
            <w:tcW w:w="2423" w:type="pct"/>
          </w:tcPr>
          <w:p w14:paraId="6B570062" w14:textId="77777777" w:rsidR="00147F23" w:rsidRPr="00801925" w:rsidRDefault="00147F23" w:rsidP="00944C15"/>
        </w:tc>
        <w:tc>
          <w:tcPr>
            <w:tcW w:w="1530" w:type="pct"/>
          </w:tcPr>
          <w:p w14:paraId="03B6A52B" w14:textId="77777777" w:rsidR="00147F23" w:rsidRPr="00801925" w:rsidRDefault="00147F23" w:rsidP="00944C15"/>
        </w:tc>
      </w:tr>
      <w:tr w:rsidR="00147F23" w:rsidRPr="00801925" w14:paraId="2083B95F" w14:textId="77777777" w:rsidTr="00944C15">
        <w:trPr>
          <w:trHeight w:val="397"/>
        </w:trPr>
        <w:tc>
          <w:tcPr>
            <w:tcW w:w="1047" w:type="pct"/>
          </w:tcPr>
          <w:p w14:paraId="25B5CF04" w14:textId="77777777" w:rsidR="00147F23" w:rsidRPr="00801925" w:rsidRDefault="00147F23" w:rsidP="00944C15"/>
        </w:tc>
        <w:tc>
          <w:tcPr>
            <w:tcW w:w="2423" w:type="pct"/>
          </w:tcPr>
          <w:p w14:paraId="4AD387B9" w14:textId="77777777" w:rsidR="00147F23" w:rsidRPr="00801925" w:rsidRDefault="00147F23" w:rsidP="00944C15"/>
        </w:tc>
        <w:tc>
          <w:tcPr>
            <w:tcW w:w="1530" w:type="pct"/>
          </w:tcPr>
          <w:p w14:paraId="300A91AF" w14:textId="77777777" w:rsidR="00147F23" w:rsidRPr="00801925" w:rsidRDefault="00147F23" w:rsidP="00944C15"/>
        </w:tc>
      </w:tr>
      <w:tr w:rsidR="00147F23" w:rsidRPr="00801925" w14:paraId="7182D66B" w14:textId="77777777" w:rsidTr="00944C15">
        <w:trPr>
          <w:trHeight w:val="397"/>
        </w:trPr>
        <w:tc>
          <w:tcPr>
            <w:tcW w:w="1047" w:type="pct"/>
          </w:tcPr>
          <w:p w14:paraId="786B4055" w14:textId="77777777" w:rsidR="00147F23" w:rsidRPr="00801925" w:rsidRDefault="00147F23" w:rsidP="00944C15"/>
        </w:tc>
        <w:tc>
          <w:tcPr>
            <w:tcW w:w="2423" w:type="pct"/>
          </w:tcPr>
          <w:p w14:paraId="45900061" w14:textId="77777777" w:rsidR="00147F23" w:rsidRPr="00801925" w:rsidRDefault="00147F23" w:rsidP="00944C15"/>
        </w:tc>
        <w:tc>
          <w:tcPr>
            <w:tcW w:w="1530" w:type="pct"/>
          </w:tcPr>
          <w:p w14:paraId="406B5AB0" w14:textId="77777777" w:rsidR="00147F23" w:rsidRPr="00801925" w:rsidRDefault="00147F23" w:rsidP="00944C15"/>
        </w:tc>
      </w:tr>
      <w:tr w:rsidR="00147F23" w:rsidRPr="00801925" w14:paraId="0AAA82E5" w14:textId="77777777" w:rsidTr="00944C15">
        <w:trPr>
          <w:trHeight w:val="397"/>
        </w:trPr>
        <w:tc>
          <w:tcPr>
            <w:tcW w:w="1047" w:type="pct"/>
          </w:tcPr>
          <w:p w14:paraId="4368C7D3" w14:textId="77777777" w:rsidR="00147F23" w:rsidRPr="00801925" w:rsidRDefault="00147F23" w:rsidP="00944C15"/>
        </w:tc>
        <w:tc>
          <w:tcPr>
            <w:tcW w:w="2423" w:type="pct"/>
          </w:tcPr>
          <w:p w14:paraId="25C6B45C" w14:textId="77777777" w:rsidR="00147F23" w:rsidRPr="00801925" w:rsidRDefault="00147F23" w:rsidP="00944C15"/>
        </w:tc>
        <w:tc>
          <w:tcPr>
            <w:tcW w:w="1530" w:type="pct"/>
          </w:tcPr>
          <w:p w14:paraId="5301E491" w14:textId="77777777" w:rsidR="00147F23" w:rsidRPr="00801925" w:rsidRDefault="00147F23" w:rsidP="00944C15"/>
        </w:tc>
      </w:tr>
      <w:tr w:rsidR="00147F23" w:rsidRPr="00801925" w14:paraId="3528E05A" w14:textId="77777777" w:rsidTr="00944C15">
        <w:trPr>
          <w:trHeight w:val="397"/>
        </w:trPr>
        <w:tc>
          <w:tcPr>
            <w:tcW w:w="1047" w:type="pct"/>
          </w:tcPr>
          <w:p w14:paraId="4A6C341A" w14:textId="77777777" w:rsidR="00147F23" w:rsidRPr="00801925" w:rsidRDefault="00147F23" w:rsidP="00944C15"/>
        </w:tc>
        <w:tc>
          <w:tcPr>
            <w:tcW w:w="2423" w:type="pct"/>
          </w:tcPr>
          <w:p w14:paraId="3417AA07" w14:textId="77777777" w:rsidR="00147F23" w:rsidRPr="00801925" w:rsidRDefault="00147F23" w:rsidP="00944C15"/>
        </w:tc>
        <w:tc>
          <w:tcPr>
            <w:tcW w:w="1530" w:type="pct"/>
          </w:tcPr>
          <w:p w14:paraId="0AE2AD8E" w14:textId="77777777" w:rsidR="00147F23" w:rsidRPr="00801925" w:rsidRDefault="00147F23" w:rsidP="00944C15"/>
        </w:tc>
      </w:tr>
      <w:tr w:rsidR="00147F23" w:rsidRPr="00801925" w14:paraId="3D08B826" w14:textId="77777777" w:rsidTr="00944C15">
        <w:trPr>
          <w:trHeight w:val="397"/>
        </w:trPr>
        <w:tc>
          <w:tcPr>
            <w:tcW w:w="1047" w:type="pct"/>
          </w:tcPr>
          <w:p w14:paraId="7C33A646" w14:textId="77777777" w:rsidR="00147F23" w:rsidRPr="00801925" w:rsidRDefault="00147F23" w:rsidP="00944C15"/>
        </w:tc>
        <w:tc>
          <w:tcPr>
            <w:tcW w:w="2423" w:type="pct"/>
          </w:tcPr>
          <w:p w14:paraId="647EB381" w14:textId="77777777" w:rsidR="00147F23" w:rsidRPr="00801925" w:rsidRDefault="00147F23" w:rsidP="00944C15"/>
        </w:tc>
        <w:tc>
          <w:tcPr>
            <w:tcW w:w="1530" w:type="pct"/>
          </w:tcPr>
          <w:p w14:paraId="6BB9413D" w14:textId="77777777" w:rsidR="00147F23" w:rsidRPr="00801925" w:rsidRDefault="00147F23" w:rsidP="00944C15"/>
        </w:tc>
      </w:tr>
      <w:tr w:rsidR="00147F23" w:rsidRPr="00801925" w14:paraId="5D1F1C3C" w14:textId="77777777" w:rsidTr="00944C15">
        <w:trPr>
          <w:trHeight w:val="397"/>
        </w:trPr>
        <w:tc>
          <w:tcPr>
            <w:tcW w:w="1047" w:type="pct"/>
          </w:tcPr>
          <w:p w14:paraId="128D4E5E" w14:textId="77777777" w:rsidR="00147F23" w:rsidRPr="00801925" w:rsidRDefault="00147F23" w:rsidP="00944C15"/>
        </w:tc>
        <w:tc>
          <w:tcPr>
            <w:tcW w:w="2423" w:type="pct"/>
          </w:tcPr>
          <w:p w14:paraId="52042757" w14:textId="77777777" w:rsidR="00147F23" w:rsidRPr="00801925" w:rsidRDefault="00147F23" w:rsidP="00944C15"/>
        </w:tc>
        <w:tc>
          <w:tcPr>
            <w:tcW w:w="1530" w:type="pct"/>
          </w:tcPr>
          <w:p w14:paraId="0466217B" w14:textId="77777777" w:rsidR="00147F23" w:rsidRPr="00801925" w:rsidRDefault="00147F23" w:rsidP="00944C15"/>
        </w:tc>
      </w:tr>
      <w:tr w:rsidR="00147F23" w:rsidRPr="00801925" w14:paraId="7B656EC7" w14:textId="77777777" w:rsidTr="00944C15">
        <w:trPr>
          <w:trHeight w:val="397"/>
        </w:trPr>
        <w:tc>
          <w:tcPr>
            <w:tcW w:w="1047" w:type="pct"/>
          </w:tcPr>
          <w:p w14:paraId="0D8B1E9D" w14:textId="77777777" w:rsidR="00147F23" w:rsidRPr="00801925" w:rsidRDefault="00147F23" w:rsidP="00944C15"/>
        </w:tc>
        <w:tc>
          <w:tcPr>
            <w:tcW w:w="2423" w:type="pct"/>
          </w:tcPr>
          <w:p w14:paraId="2D222755" w14:textId="77777777" w:rsidR="00147F23" w:rsidRPr="00801925" w:rsidRDefault="00147F23" w:rsidP="00944C15"/>
        </w:tc>
        <w:tc>
          <w:tcPr>
            <w:tcW w:w="1530" w:type="pct"/>
          </w:tcPr>
          <w:p w14:paraId="124BA77F" w14:textId="77777777" w:rsidR="00147F23" w:rsidRPr="00801925" w:rsidRDefault="00147F23" w:rsidP="00944C15"/>
        </w:tc>
      </w:tr>
      <w:tr w:rsidR="00147F23" w:rsidRPr="00801925" w14:paraId="454B3CDB" w14:textId="77777777" w:rsidTr="00944C15">
        <w:trPr>
          <w:trHeight w:val="397"/>
        </w:trPr>
        <w:tc>
          <w:tcPr>
            <w:tcW w:w="1047" w:type="pct"/>
          </w:tcPr>
          <w:p w14:paraId="7D57B89B" w14:textId="77777777" w:rsidR="00147F23" w:rsidRPr="00801925" w:rsidRDefault="00147F23" w:rsidP="00944C15"/>
        </w:tc>
        <w:tc>
          <w:tcPr>
            <w:tcW w:w="2423" w:type="pct"/>
          </w:tcPr>
          <w:p w14:paraId="29521D4D" w14:textId="77777777" w:rsidR="00147F23" w:rsidRPr="00801925" w:rsidRDefault="00147F23" w:rsidP="00944C15"/>
        </w:tc>
        <w:tc>
          <w:tcPr>
            <w:tcW w:w="1530" w:type="pct"/>
          </w:tcPr>
          <w:p w14:paraId="4E3AEAB7" w14:textId="77777777" w:rsidR="00147F23" w:rsidRPr="00801925" w:rsidRDefault="00147F23" w:rsidP="00944C15"/>
        </w:tc>
      </w:tr>
      <w:tr w:rsidR="00147F23" w:rsidRPr="00801925" w14:paraId="6A02A042" w14:textId="77777777" w:rsidTr="00944C15">
        <w:trPr>
          <w:trHeight w:val="397"/>
        </w:trPr>
        <w:tc>
          <w:tcPr>
            <w:tcW w:w="1047" w:type="pct"/>
          </w:tcPr>
          <w:p w14:paraId="726A773F" w14:textId="77777777" w:rsidR="00147F23" w:rsidRPr="00801925" w:rsidRDefault="00147F23" w:rsidP="00944C15"/>
        </w:tc>
        <w:tc>
          <w:tcPr>
            <w:tcW w:w="2423" w:type="pct"/>
          </w:tcPr>
          <w:p w14:paraId="796D95FB" w14:textId="77777777" w:rsidR="00147F23" w:rsidRPr="00801925" w:rsidRDefault="00147F23" w:rsidP="00944C15"/>
        </w:tc>
        <w:tc>
          <w:tcPr>
            <w:tcW w:w="1530" w:type="pct"/>
          </w:tcPr>
          <w:p w14:paraId="7C1FC62D" w14:textId="77777777" w:rsidR="00147F23" w:rsidRPr="00801925" w:rsidRDefault="00147F23" w:rsidP="00944C15"/>
        </w:tc>
      </w:tr>
      <w:tr w:rsidR="00147F23" w:rsidRPr="00801925" w14:paraId="14525781" w14:textId="77777777" w:rsidTr="00944C15">
        <w:trPr>
          <w:trHeight w:val="397"/>
        </w:trPr>
        <w:tc>
          <w:tcPr>
            <w:tcW w:w="1047" w:type="pct"/>
          </w:tcPr>
          <w:p w14:paraId="01CB042F" w14:textId="77777777" w:rsidR="00147F23" w:rsidRPr="00801925" w:rsidRDefault="00147F23" w:rsidP="00944C15"/>
        </w:tc>
        <w:tc>
          <w:tcPr>
            <w:tcW w:w="2423" w:type="pct"/>
          </w:tcPr>
          <w:p w14:paraId="646C2A62" w14:textId="77777777" w:rsidR="00147F23" w:rsidRPr="00801925" w:rsidRDefault="00147F23" w:rsidP="00944C15"/>
        </w:tc>
        <w:tc>
          <w:tcPr>
            <w:tcW w:w="1530" w:type="pct"/>
          </w:tcPr>
          <w:p w14:paraId="24A2CAFF" w14:textId="77777777" w:rsidR="00147F23" w:rsidRPr="00801925" w:rsidRDefault="00147F23" w:rsidP="00944C15"/>
        </w:tc>
      </w:tr>
      <w:tr w:rsidR="00147F23" w:rsidRPr="00801925" w14:paraId="0DC3FD77" w14:textId="77777777" w:rsidTr="00944C15">
        <w:trPr>
          <w:trHeight w:val="397"/>
        </w:trPr>
        <w:tc>
          <w:tcPr>
            <w:tcW w:w="1047" w:type="pct"/>
          </w:tcPr>
          <w:p w14:paraId="35F3B28D" w14:textId="77777777" w:rsidR="00147F23" w:rsidRPr="00801925" w:rsidRDefault="00147F23" w:rsidP="00944C15"/>
        </w:tc>
        <w:tc>
          <w:tcPr>
            <w:tcW w:w="2423" w:type="pct"/>
          </w:tcPr>
          <w:p w14:paraId="61159806" w14:textId="77777777" w:rsidR="00147F23" w:rsidRPr="00801925" w:rsidRDefault="00147F23" w:rsidP="00944C15"/>
        </w:tc>
        <w:tc>
          <w:tcPr>
            <w:tcW w:w="1530" w:type="pct"/>
          </w:tcPr>
          <w:p w14:paraId="1475FEFD" w14:textId="77777777" w:rsidR="00147F23" w:rsidRPr="00801925" w:rsidRDefault="00147F23" w:rsidP="00944C15"/>
        </w:tc>
      </w:tr>
    </w:tbl>
    <w:p w14:paraId="7491C4BA" w14:textId="260EC7D8" w:rsidR="00ED1905" w:rsidRDefault="00ED1905" w:rsidP="00147F23">
      <w:pPr>
        <w:spacing w:after="160"/>
        <w:jc w:val="left"/>
      </w:pPr>
    </w:p>
    <w:sectPr w:rsidR="00ED1905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87560" w14:textId="77777777" w:rsidR="00147F23" w:rsidRDefault="00147F23" w:rsidP="00147F23">
      <w:pPr>
        <w:spacing w:after="0" w:line="240" w:lineRule="auto"/>
      </w:pPr>
      <w:r>
        <w:separator/>
      </w:r>
    </w:p>
  </w:endnote>
  <w:endnote w:type="continuationSeparator" w:id="0">
    <w:p w14:paraId="3D7617D1" w14:textId="77777777" w:rsidR="00147F23" w:rsidRDefault="00147F23" w:rsidP="00147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Lt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Adelle Eb">
    <w:panose1 w:val="02000503000000020004"/>
    <w:charset w:val="00"/>
    <w:family w:val="modern"/>
    <w:notTrueType/>
    <w:pitch w:val="variable"/>
    <w:sig w:usb0="80000087" w:usb1="0000004B" w:usb2="00000000" w:usb3="00000000" w:csb0="000000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944DA" w14:textId="1B90C7FA" w:rsidR="00147F23" w:rsidRDefault="00147F2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C547500" wp14:editId="55D34AFB">
          <wp:simplePos x="0" y="0"/>
          <wp:positionH relativeFrom="column">
            <wp:posOffset>4417370</wp:posOffset>
          </wp:positionH>
          <wp:positionV relativeFrom="paragraph">
            <wp:posOffset>-38908</wp:posOffset>
          </wp:positionV>
          <wp:extent cx="1852910" cy="425565"/>
          <wp:effectExtent l="0" t="0" r="0" b="0"/>
          <wp:wrapNone/>
          <wp:docPr id="10" name="Picture 10" descr="A picture containing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elmade shaping the land_28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270" cy="4297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C9018" w14:textId="77777777" w:rsidR="00147F23" w:rsidRDefault="00147F23" w:rsidP="00147F23">
      <w:pPr>
        <w:spacing w:after="0" w:line="240" w:lineRule="auto"/>
      </w:pPr>
      <w:r>
        <w:separator/>
      </w:r>
    </w:p>
  </w:footnote>
  <w:footnote w:type="continuationSeparator" w:id="0">
    <w:p w14:paraId="48FB1180" w14:textId="77777777" w:rsidR="00147F23" w:rsidRDefault="00147F23" w:rsidP="00147F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DMyMrc0tTA1MTBQ0lEKTi0uzszPAykwqgUAkVYQVSwAAAA="/>
  </w:docVars>
  <w:rsids>
    <w:rsidRoot w:val="00147F23"/>
    <w:rsid w:val="00147F23"/>
    <w:rsid w:val="00171296"/>
    <w:rsid w:val="004A356D"/>
    <w:rsid w:val="00ED1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00FBE"/>
  <w15:chartTrackingRefBased/>
  <w15:docId w15:val="{A0D4FD6C-5148-481D-9AE5-38778B8FC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F23"/>
    <w:pPr>
      <w:spacing w:after="120"/>
      <w:jc w:val="both"/>
    </w:pPr>
    <w:rPr>
      <w:rFonts w:ascii="Proxima Nova Lt" w:hAnsi="Proxima Nova Lt"/>
      <w:color w:val="6A6763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7F23"/>
    <w:pPr>
      <w:spacing w:before="240"/>
      <w:outlineLvl w:val="0"/>
    </w:pPr>
    <w:rPr>
      <w:rFonts w:ascii="Adelle Eb" w:hAnsi="Adelle Eb"/>
      <w:color w:val="24358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F23"/>
    <w:rPr>
      <w:rFonts w:ascii="Adelle Eb" w:hAnsi="Adelle Eb"/>
      <w:color w:val="243588"/>
      <w:sz w:val="24"/>
    </w:rPr>
  </w:style>
  <w:style w:type="paragraph" w:styleId="Header">
    <w:name w:val="header"/>
    <w:basedOn w:val="Normal"/>
    <w:link w:val="HeaderChar"/>
    <w:uiPriority w:val="99"/>
    <w:unhideWhenUsed/>
    <w:rsid w:val="0014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F23"/>
    <w:rPr>
      <w:rFonts w:ascii="Proxima Nova Lt" w:hAnsi="Proxima Nova Lt"/>
      <w:color w:val="6A6763"/>
    </w:rPr>
  </w:style>
  <w:style w:type="paragraph" w:styleId="Footer">
    <w:name w:val="footer"/>
    <w:basedOn w:val="Normal"/>
    <w:link w:val="FooterChar"/>
    <w:uiPriority w:val="99"/>
    <w:unhideWhenUsed/>
    <w:rsid w:val="00147F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F23"/>
    <w:rPr>
      <w:rFonts w:ascii="Proxima Nova Lt" w:hAnsi="Proxima Nova Lt"/>
      <w:color w:val="6A676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27D837B9F7234BBBD31CE79EF4B249" ma:contentTypeVersion="12" ma:contentTypeDescription="Create a new document." ma:contentTypeScope="" ma:versionID="95cef4896fa5364623eae8a3656929cf">
  <xsd:schema xmlns:xsd="http://www.w3.org/2001/XMLSchema" xmlns:xs="http://www.w3.org/2001/XMLSchema" xmlns:p="http://schemas.microsoft.com/office/2006/metadata/properties" xmlns:ns2="eb63cb82-8aaf-4c11-af1d-c60d2a8f2593" xmlns:ns3="4d59065f-2af8-486b-b5c1-23cb33c08a32" targetNamespace="http://schemas.microsoft.com/office/2006/metadata/properties" ma:root="true" ma:fieldsID="e7381704233535d59e557cb79f28a4bc" ns2:_="" ns3:_="">
    <xsd:import namespace="eb63cb82-8aaf-4c11-af1d-c60d2a8f2593"/>
    <xsd:import namespace="4d59065f-2af8-486b-b5c1-23cb33c08a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cb82-8aaf-4c11-af1d-c60d2a8f2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9065f-2af8-486b-b5c1-23cb33c08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7E65F1-205F-42A1-8CD7-39D8FE319BBE}"/>
</file>

<file path=customXml/itemProps2.xml><?xml version="1.0" encoding="utf-8"?>
<ds:datastoreItem xmlns:ds="http://schemas.openxmlformats.org/officeDocument/2006/customXml" ds:itemID="{8D942F5D-B63C-4883-A615-11F0AF0DD1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CF2455-1B45-4567-BC93-0EED19ECF2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ing | Delmade</dc:creator>
  <cp:keywords/>
  <dc:description/>
  <cp:lastModifiedBy>Marketing | Delmade</cp:lastModifiedBy>
  <cp:revision>2</cp:revision>
  <cp:lastPrinted>2020-04-14T02:51:00Z</cp:lastPrinted>
  <dcterms:created xsi:type="dcterms:W3CDTF">2020-04-14T02:58:00Z</dcterms:created>
  <dcterms:modified xsi:type="dcterms:W3CDTF">2020-04-1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27D837B9F7234BBBD31CE79EF4B249</vt:lpwstr>
  </property>
</Properties>
</file>